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amour dans le pré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Peut provoquer une allergie cutanée. 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alpha-iso-methylionone; (ethoxymethoxy)cyclododecane; 1-(1,2,3,4,5,6,7,8-octahydro-2,3,8,8-tetramethyl-2-naphthyl)ethan-1-one; cinnamaldehyde; α-hexyl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eut provoquer une allergie cutanée.</w:t>
              <w:b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302+P352 - EN CAS DE CONTACT AVEC LA PEAU: Laver abondamment à l’eau et au savon.</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sa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e répondant pas aux critères PBT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 (ethoxymethoxy)cyclododecane (58567-11-6)</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e répondant pas aux critères vPvB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 (ethoxymethoxy)cyclododecane (58567-11-6)</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826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4-946-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78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oxymethoxy)cyclododeca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8567-11-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61-332-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9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mbré. Fruitée. Boisé.</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oxymethoxy)cyclododecane (58567-11-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e poids corporel Animal: rat, Animal sex: male,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e poids corporel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e poids corporel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Guideline: OECD Guideline 402 (Acute Derm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ethoxymethoxy)cyclododecane (58567-11-6)</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â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50 mg/kg de poids corporel Animal: rat, Animal sex: male, Guideline: OECD Guideline 422 (Combined Repeated Dose Toxicity Study with the Reproduction / Developmental Toxicity Screening Test), Guideline: other:</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000 mg/kg de poids corporel Animal: rat, Animal sex: female, Guideline: OECD Guideline 422 (Combined Repeated Dose Toxicity Study with the Reproduction / Developmental Toxicity Screening Test),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amour dans le pré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tions sur les autres dangers</w:t>
      </w:r>
      <w:bookmarkEnd w:id="3"/>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oxymethoxy)cyclododecane (58567-11-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6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2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Bougie amour dans le pré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3,4,6,7,8-hexahydro-4,6,6,7,8,8-hexamethylindeno[5,6-c]pyran (1222-0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oxymethoxy)cyclododecane (58567-1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sa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e répondant pas aux critères PBT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Pr>
                <w:noProof/>
              </w:rPr>
              <w:t>1,3,4,6,7,8-hexahydro-4,6,6,7,8,8-hexamethylindeno[5,6-c]pyran (1222-05-5), (ethoxymethoxy)cyclododecane (58567-11-6)</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e répondant pas aux critères vPvB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Pr>
                <w:noProof/>
              </w:rPr>
              <w:t>1,3,4,6,7,8-hexahydro-4,6,6,7,8,8-hexamethylindeno[5,6-c]pyran (1222-05-5), (ethoxymethoxy)cyclododecane (58567-11-6)</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4"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ethoxymethoxy)cyclododecan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1,3,4,6,7,8-hexahydro-4,6,6,7,8,8-hexamethylindeno[5,6-c]pyran ; (ethoxymethoxy)cyclododecan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cutané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5/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5/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amour dans le pré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amour dans le pré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5/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4BF5A9A-044D-40AF-B815-6C9651C42576}"/>
</file>

<file path=customXml/itemProps3.xml><?xml version="1.0" encoding="utf-8"?>
<ds:datastoreItem xmlns:ds="http://schemas.openxmlformats.org/officeDocument/2006/customXml" ds:itemID="{828AD4EE-C3D9-42D0-B35C-8EC22AF85AB0}"/>
</file>

<file path=customXml/itemProps4.xml><?xml version="1.0" encoding="utf-8"?>
<ds:datastoreItem xmlns:ds="http://schemas.openxmlformats.org/officeDocument/2006/customXml" ds:itemID="{26A9EB6E-2E52-4975-9050-C7F5C8614D9F}"/>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